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F55798" w:rsidRDefault="00F55798">
      <w:pPr>
        <w:jc w:val="center"/>
        <w:rPr>
          <w:rFonts w:ascii="Candara" w:eastAsia="Candara" w:hAnsi="Candara" w:cs="Candara"/>
          <w:sz w:val="28"/>
          <w:szCs w:val="28"/>
        </w:rPr>
      </w:pPr>
    </w:p>
    <w:p w14:paraId="0A37501D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5DAB6C7B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02EB378F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6A05A809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5A39BBE3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1C8F396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72A3D3EC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0D0B940D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0E27B00A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60061E4C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4EAFD9C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B94D5A5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3DEEC669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3656B9AB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5FB0818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049F31CB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53128261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62486C05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101652C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B99056E" w14:textId="77777777" w:rsidR="00F55798" w:rsidRDefault="00F55798">
      <w:pPr>
        <w:jc w:val="center"/>
        <w:rPr>
          <w:rFonts w:ascii="Candara" w:eastAsia="Candara" w:hAnsi="Candara" w:cs="Candara"/>
          <w:sz w:val="26"/>
          <w:szCs w:val="26"/>
        </w:rPr>
      </w:pPr>
    </w:p>
    <w:p w14:paraId="4E6C9E79" w14:textId="77777777" w:rsidR="00F55798" w:rsidRDefault="00A54815">
      <w:pPr>
        <w:jc w:val="center"/>
        <w:rPr>
          <w:rFonts w:ascii="Candara" w:eastAsia="Candara" w:hAnsi="Candara" w:cs="Candara"/>
          <w:sz w:val="34"/>
          <w:szCs w:val="34"/>
        </w:rPr>
      </w:pPr>
      <w:r>
        <w:rPr>
          <w:rFonts w:ascii="Candara" w:eastAsia="Candara" w:hAnsi="Candara" w:cs="Candara"/>
          <w:sz w:val="34"/>
          <w:szCs w:val="34"/>
        </w:rPr>
        <w:t>ESS.1.1 Light Lab</w:t>
      </w:r>
    </w:p>
    <w:p w14:paraId="79A7471B" w14:textId="77777777" w:rsidR="00F55798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  <w:r>
        <w:rPr>
          <w:rFonts w:ascii="Candara" w:eastAsia="Candara" w:hAnsi="Candara" w:cs="Candara"/>
          <w:sz w:val="26"/>
          <w:szCs w:val="26"/>
        </w:rPr>
        <w:t>Explain how light gets from the sun to the Earth:</w:t>
      </w:r>
    </w:p>
    <w:tbl>
      <w:tblPr>
        <w:tblStyle w:val="a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F55798" w14:paraId="1299C43A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0"/>
              <w:id w:val="1518575927"/>
              <w:lock w:val="contentLocked"/>
            </w:sdtPr>
            <w:sdtEndPr/>
            <w:sdtContent>
              <w:p w14:paraId="4DDBEF00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  <w:p w14:paraId="3461D779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  <w:p w14:paraId="3CF2D8B6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  <w:p w14:paraId="0FB78278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  <w:p w14:paraId="1FC39945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</w:sdtContent>
          </w:sdt>
        </w:tc>
      </w:tr>
    </w:tbl>
    <w:p w14:paraId="3D4BE655" w14:textId="77777777" w:rsidR="00F55798" w:rsidRDefault="00A54815">
      <w:pPr>
        <w:spacing w:after="0" w:line="240" w:lineRule="auto"/>
        <w:rPr>
          <w:rFonts w:ascii="Candara" w:eastAsia="Candara" w:hAnsi="Candara" w:cs="Candara"/>
          <w:sz w:val="30"/>
          <w:szCs w:val="30"/>
        </w:rPr>
      </w:pPr>
      <w:r>
        <w:rPr>
          <w:rFonts w:ascii="Candara" w:eastAsia="Candara" w:hAnsi="Candara" w:cs="Candara"/>
          <w:sz w:val="26"/>
          <w:szCs w:val="26"/>
        </w:rPr>
        <w:t>What is the question you are going to answer in this experiment?</w:t>
      </w:r>
    </w:p>
    <w:tbl>
      <w:tblPr>
        <w:tblStyle w:val="a0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F55798" w14:paraId="0562CB0E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1"/>
              <w:id w:val="473877031"/>
              <w:lock w:val="contentLocked"/>
            </w:sdtPr>
            <w:sdtEndPr/>
            <w:sdtContent>
              <w:p w14:paraId="34CE0A41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  <w:p w14:paraId="62EBF3C5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  <w:p w14:paraId="6D98A12B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8"/>
                    <w:szCs w:val="28"/>
                  </w:rPr>
                </w:pPr>
              </w:p>
            </w:sdtContent>
          </w:sdt>
        </w:tc>
      </w:tr>
    </w:tbl>
    <w:p w14:paraId="4C3D32DB" w14:textId="30521781" w:rsidR="00F55798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  <w:r>
        <w:rPr>
          <w:rFonts w:ascii="Candara" w:eastAsia="Candara" w:hAnsi="Candara" w:cs="Candara"/>
          <w:sz w:val="26"/>
          <w:szCs w:val="26"/>
        </w:rPr>
        <w:t xml:space="preserve">Prediction: (What outcomes do you expect </w:t>
      </w:r>
      <w:r>
        <w:rPr>
          <w:rFonts w:ascii="Candara" w:eastAsia="Candara" w:hAnsi="Candara" w:cs="Candara"/>
          <w:sz w:val="26"/>
          <w:szCs w:val="26"/>
        </w:rPr>
        <w:t>from the experiment?)</w:t>
      </w:r>
    </w:p>
    <w:tbl>
      <w:tblPr>
        <w:tblStyle w:val="a1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F55798" w14:paraId="2946DB82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2"/>
              <w:id w:val="-1687435530"/>
              <w:lock w:val="contentLocked"/>
            </w:sdtPr>
            <w:sdtEndPr/>
            <w:sdtContent>
              <w:p w14:paraId="5997CC1D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</w:p>
              <w:p w14:paraId="110FFD37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</w:p>
              <w:p w14:paraId="6B699379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</w:p>
            </w:sdtContent>
          </w:sdt>
        </w:tc>
      </w:tr>
    </w:tbl>
    <w:p w14:paraId="3E01402C" w14:textId="77777777" w:rsidR="00A54815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</w:p>
    <w:p w14:paraId="2E8B8558" w14:textId="77777777" w:rsidR="00A54815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</w:p>
    <w:p w14:paraId="16AE2027" w14:textId="77777777" w:rsidR="00A54815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</w:p>
    <w:p w14:paraId="6FB85524" w14:textId="77777777" w:rsidR="00A54815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</w:p>
    <w:p w14:paraId="6625FF8E" w14:textId="77777777" w:rsidR="00A54815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</w:p>
    <w:p w14:paraId="49C7B097" w14:textId="0DA74C47" w:rsidR="00F55798" w:rsidRDefault="00A54815">
      <w:pPr>
        <w:spacing w:line="276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Candara" w:eastAsia="Candara" w:hAnsi="Candara" w:cs="Candara"/>
          <w:sz w:val="26"/>
          <w:szCs w:val="26"/>
        </w:rPr>
        <w:lastRenderedPageBreak/>
        <w:t>Identify  your</w:t>
      </w:r>
      <w:proofErr w:type="gramEnd"/>
      <w:r>
        <w:rPr>
          <w:rFonts w:ascii="Candara" w:eastAsia="Candara" w:hAnsi="Candara" w:cs="Candara"/>
          <w:sz w:val="26"/>
          <w:szCs w:val="26"/>
        </w:rPr>
        <w:t xml:space="preserve"> variables: </w:t>
      </w:r>
    </w:p>
    <w:sdt>
      <w:sdtPr>
        <w:tag w:val="goog_rdk_3"/>
        <w:id w:val="1033386122"/>
        <w:lock w:val="contentLocked"/>
      </w:sdtPr>
      <w:sdtEndPr/>
      <w:sdtContent>
        <w:tbl>
          <w:tblPr>
            <w:tblStyle w:val="a2"/>
            <w:tblW w:w="6840" w:type="dxa"/>
            <w:tbl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insideH w:val="single" w:sz="8" w:space="0" w:color="000000"/>
              <w:insideV w:val="single" w:sz="8" w:space="0" w:color="000000"/>
            </w:tblBorders>
            <w:tblLayout w:type="fixed"/>
            <w:tblLook w:val="0600" w:firstRow="0" w:lastRow="0" w:firstColumn="0" w:lastColumn="0" w:noHBand="1" w:noVBand="1"/>
          </w:tblPr>
          <w:tblGrid>
            <w:gridCol w:w="2280"/>
            <w:gridCol w:w="2280"/>
            <w:gridCol w:w="2280"/>
          </w:tblGrid>
          <w:tr w:rsidR="00F55798" w14:paraId="0CB80EC3" w14:textId="77777777">
            <w:trPr>
              <w:trHeight w:val="512"/>
            </w:trPr>
            <w:tc>
              <w:tcPr>
                <w:tcW w:w="228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9BE72D9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  <w:r>
                  <w:rPr>
                    <w:rFonts w:ascii="Candara" w:eastAsia="Candara" w:hAnsi="Candara" w:cs="Candara"/>
                    <w:sz w:val="26"/>
                    <w:szCs w:val="26"/>
                  </w:rPr>
                  <w:t>Independent</w:t>
                </w:r>
              </w:p>
              <w:p w14:paraId="1C88CD23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</w:rPr>
                </w:pPr>
                <w:r>
                  <w:rPr>
                    <w:rFonts w:ascii="Candara" w:eastAsia="Candara" w:hAnsi="Candara" w:cs="Candara"/>
                  </w:rPr>
                  <w:t>(what you change in the experiment)</w:t>
                </w:r>
              </w:p>
            </w:tc>
            <w:tc>
              <w:tcPr>
                <w:tcW w:w="228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79B5A7D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  <w:r>
                  <w:rPr>
                    <w:rFonts w:ascii="Candara" w:eastAsia="Candara" w:hAnsi="Candara" w:cs="Candara"/>
                    <w:sz w:val="26"/>
                    <w:szCs w:val="26"/>
                  </w:rPr>
                  <w:t>Dependent</w:t>
                </w:r>
              </w:p>
              <w:p w14:paraId="54C73908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</w:rPr>
                </w:pPr>
                <w:r>
                  <w:rPr>
                    <w:rFonts w:ascii="Candara" w:eastAsia="Candara" w:hAnsi="Candara" w:cs="Candara"/>
                  </w:rPr>
                  <w:t xml:space="preserve">(what you are measuring and </w:t>
                </w:r>
              </w:p>
              <w:p w14:paraId="0383A95A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</w:rPr>
                </w:pPr>
                <w:r>
                  <w:rPr>
                    <w:rFonts w:ascii="Candara" w:eastAsia="Candara" w:hAnsi="Candara" w:cs="Candara"/>
                  </w:rPr>
                  <w:t>finding out)</w:t>
                </w:r>
              </w:p>
            </w:tc>
            <w:tc>
              <w:tcPr>
                <w:tcW w:w="228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390F94E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  <w:r>
                  <w:rPr>
                    <w:rFonts w:ascii="Candara" w:eastAsia="Candara" w:hAnsi="Candara" w:cs="Candara"/>
                    <w:sz w:val="26"/>
                    <w:szCs w:val="26"/>
                  </w:rPr>
                  <w:t>Controlled</w:t>
                </w:r>
              </w:p>
              <w:p w14:paraId="28B2685E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</w:rPr>
                </w:pPr>
                <w:r>
                  <w:rPr>
                    <w:rFonts w:ascii="Candara" w:eastAsia="Candara" w:hAnsi="Candara" w:cs="Candara"/>
                  </w:rPr>
                  <w:t>(things you keep the same to make it fair)</w:t>
                </w:r>
              </w:p>
            </w:tc>
          </w:tr>
          <w:tr w:rsidR="00F55798" w14:paraId="7C26CDFF" w14:textId="77777777">
            <w:trPr>
              <w:trHeight w:val="512"/>
            </w:trPr>
            <w:tc>
              <w:tcPr>
                <w:tcW w:w="228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FE9F23F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</w:p>
            </w:tc>
            <w:tc>
              <w:tcPr>
                <w:tcW w:w="228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F72F646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</w:p>
            </w:tc>
            <w:tc>
              <w:tcPr>
                <w:tcW w:w="228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7347F75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  <w:r>
                  <w:rPr>
                    <w:rFonts w:ascii="Candara" w:eastAsia="Candara" w:hAnsi="Candara" w:cs="Candara"/>
                    <w:sz w:val="26"/>
                    <w:szCs w:val="26"/>
                  </w:rPr>
                  <w:t>*</w:t>
                </w:r>
              </w:p>
              <w:p w14:paraId="4C3940C2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  <w:r>
                  <w:rPr>
                    <w:rFonts w:ascii="Candara" w:eastAsia="Candara" w:hAnsi="Candara" w:cs="Candara"/>
                    <w:sz w:val="26"/>
                    <w:szCs w:val="26"/>
                  </w:rPr>
                  <w:t>*</w:t>
                </w:r>
              </w:p>
              <w:p w14:paraId="05102CEA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6"/>
                    <w:szCs w:val="26"/>
                  </w:rPr>
                </w:pPr>
                <w:r>
                  <w:rPr>
                    <w:rFonts w:ascii="Candara" w:eastAsia="Candara" w:hAnsi="Candara" w:cs="Candara"/>
                    <w:sz w:val="26"/>
                    <w:szCs w:val="26"/>
                  </w:rPr>
                  <w:t>*</w:t>
                </w:r>
              </w:p>
            </w:tc>
          </w:tr>
        </w:tbl>
      </w:sdtContent>
    </w:sdt>
    <w:p w14:paraId="29D6B04F" w14:textId="22CA2AE1" w:rsidR="00F55798" w:rsidRDefault="00A54815">
      <w:pPr>
        <w:spacing w:line="276" w:lineRule="auto"/>
      </w:pPr>
      <w:r>
        <w:t xml:space="preserve"> </w:t>
      </w:r>
    </w:p>
    <w:p w14:paraId="01D058E3" w14:textId="77777777" w:rsidR="00F55798" w:rsidRDefault="00A54815">
      <w:pPr>
        <w:spacing w:line="276" w:lineRule="auto"/>
        <w:rPr>
          <w:rFonts w:ascii="Candara" w:eastAsia="Candara" w:hAnsi="Candara" w:cs="Candara"/>
          <w:sz w:val="26"/>
          <w:szCs w:val="26"/>
        </w:rPr>
      </w:pPr>
      <w:r>
        <w:rPr>
          <w:rFonts w:ascii="Candara" w:eastAsia="Candara" w:hAnsi="Candara" w:cs="Candara"/>
          <w:sz w:val="26"/>
          <w:szCs w:val="26"/>
        </w:rPr>
        <w:t xml:space="preserve">Data Table: </w:t>
      </w:r>
    </w:p>
    <w:sdt>
      <w:sdtPr>
        <w:tag w:val="goog_rdk_4"/>
        <w:id w:val="1419913882"/>
        <w:lock w:val="contentLocked"/>
      </w:sdtPr>
      <w:sdtEndPr/>
      <w:sdtContent>
        <w:tbl>
          <w:tblPr>
            <w:tblStyle w:val="a3"/>
            <w:tblW w:w="6840" w:type="dxa"/>
            <w:tbl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insideH w:val="single" w:sz="8" w:space="0" w:color="000000"/>
              <w:insideV w:val="single" w:sz="8" w:space="0" w:color="000000"/>
            </w:tblBorders>
            <w:tblLayout w:type="fixed"/>
            <w:tblLook w:val="0600" w:firstRow="0" w:lastRow="0" w:firstColumn="0" w:lastColumn="0" w:noHBand="1" w:noVBand="1"/>
          </w:tblPr>
          <w:tblGrid>
            <w:gridCol w:w="3420"/>
            <w:gridCol w:w="3420"/>
          </w:tblGrid>
          <w:tr w:rsidR="00F55798" w14:paraId="60004542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9F6EE2C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  <w:r>
                  <w:rPr>
                    <w:rFonts w:ascii="Candara" w:eastAsia="Candara" w:hAnsi="Candara" w:cs="Candara"/>
                    <w:sz w:val="24"/>
                    <w:szCs w:val="24"/>
                  </w:rPr>
                  <w:t>Independent (x-axis)</w:t>
                </w: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9C06CAA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  <w:r>
                  <w:rPr>
                    <w:rFonts w:ascii="Candara" w:eastAsia="Candara" w:hAnsi="Candara" w:cs="Candara"/>
                    <w:sz w:val="24"/>
                    <w:szCs w:val="24"/>
                  </w:rPr>
                  <w:t>Dependent (y-axis)</w:t>
                </w:r>
              </w:p>
            </w:tc>
          </w:tr>
          <w:tr w:rsidR="00F55798" w14:paraId="7DA9445D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3A0FA2D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  <w:r>
                  <w:rPr>
                    <w:rFonts w:ascii="Candara" w:eastAsia="Candara" w:hAnsi="Candara" w:cs="Candara"/>
                    <w:sz w:val="24"/>
                    <w:szCs w:val="24"/>
                  </w:rPr>
                  <w:t>________________ (____)</w:t>
                </w: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7962A70" w14:textId="77777777" w:rsidR="00F55798" w:rsidRDefault="00A54815">
                <w:pPr>
                  <w:widowControl w:val="0"/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  <w:r>
                  <w:rPr>
                    <w:rFonts w:ascii="Candara" w:eastAsia="Candara" w:hAnsi="Candara" w:cs="Candara"/>
                    <w:sz w:val="24"/>
                    <w:szCs w:val="24"/>
                  </w:rPr>
                  <w:t>________________ (____)</w:t>
                </w:r>
              </w:p>
            </w:tc>
          </w:tr>
          <w:tr w:rsidR="00F55798" w14:paraId="08CE6F91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1CDCEAD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BB9E253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</w:tr>
          <w:tr w:rsidR="00F55798" w14:paraId="23DE523C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2E56223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7547A01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</w:tr>
          <w:tr w:rsidR="00F55798" w14:paraId="5043CB0F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7459315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537F28F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</w:tr>
          <w:tr w:rsidR="00F55798" w14:paraId="6DFB9E20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0DF9E56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4E871BC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</w:tr>
          <w:tr w:rsidR="00F55798" w14:paraId="144A5D23" w14:textId="77777777"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38610EB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  <w:tc>
              <w:tcPr>
                <w:tcW w:w="342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37805D2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rFonts w:ascii="Candara" w:eastAsia="Candara" w:hAnsi="Candara" w:cs="Candara"/>
                    <w:sz w:val="24"/>
                    <w:szCs w:val="24"/>
                  </w:rPr>
                </w:pPr>
              </w:p>
            </w:tc>
          </w:tr>
        </w:tbl>
      </w:sdtContent>
    </w:sdt>
    <w:p w14:paraId="2D608118" w14:textId="77777777" w:rsidR="00A54815" w:rsidRDefault="00A54815">
      <w:pPr>
        <w:spacing w:line="276" w:lineRule="auto"/>
        <w:rPr>
          <w:sz w:val="28"/>
          <w:szCs w:val="28"/>
        </w:rPr>
      </w:pPr>
    </w:p>
    <w:p w14:paraId="7E2FA7F5" w14:textId="77777777" w:rsidR="00A54815" w:rsidRDefault="00A54815">
      <w:pPr>
        <w:spacing w:line="276" w:lineRule="auto"/>
        <w:rPr>
          <w:sz w:val="28"/>
          <w:szCs w:val="28"/>
        </w:rPr>
      </w:pPr>
    </w:p>
    <w:p w14:paraId="365CCFF0" w14:textId="77777777" w:rsidR="00A54815" w:rsidRDefault="00A54815">
      <w:pPr>
        <w:spacing w:line="276" w:lineRule="auto"/>
        <w:rPr>
          <w:sz w:val="28"/>
          <w:szCs w:val="28"/>
        </w:rPr>
      </w:pPr>
    </w:p>
    <w:p w14:paraId="5E3C80D4" w14:textId="77777777" w:rsidR="00A54815" w:rsidRDefault="00A54815">
      <w:pPr>
        <w:spacing w:line="276" w:lineRule="auto"/>
        <w:rPr>
          <w:sz w:val="28"/>
          <w:szCs w:val="28"/>
        </w:rPr>
      </w:pPr>
    </w:p>
    <w:p w14:paraId="429260D3" w14:textId="77777777" w:rsidR="00A54815" w:rsidRDefault="00A54815">
      <w:pPr>
        <w:spacing w:line="276" w:lineRule="auto"/>
        <w:rPr>
          <w:sz w:val="28"/>
          <w:szCs w:val="28"/>
        </w:rPr>
      </w:pPr>
    </w:p>
    <w:p w14:paraId="474C975C" w14:textId="40DBC4E4" w:rsidR="00F55798" w:rsidRDefault="00A54815">
      <w:pPr>
        <w:spacing w:line="276" w:lineRule="auto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58240" behindDoc="0" locked="0" layoutInCell="1" hidden="0" allowOverlap="1" wp14:anchorId="4C31B8D6" wp14:editId="55137E97">
                <wp:simplePos x="0" y="0"/>
                <wp:positionH relativeFrom="column">
                  <wp:posOffset>91440</wp:posOffset>
                </wp:positionH>
                <wp:positionV relativeFrom="paragraph">
                  <wp:posOffset>409575</wp:posOffset>
                </wp:positionV>
                <wp:extent cx="3919220" cy="4160520"/>
                <wp:effectExtent l="0" t="0" r="0" b="11430"/>
                <wp:wrapSquare wrapText="bothSides" distT="114300" distB="114300" distL="114300" distR="11430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19220" cy="4160520"/>
                          <a:chOff x="109400" y="39800"/>
                          <a:chExt cx="4308775" cy="4259554"/>
                        </a:xfrm>
                      </wpg:grpSpPr>
                      <pic:pic xmlns:pic="http://schemas.openxmlformats.org/drawingml/2006/picture">
                        <pic:nvPicPr>
                          <pic:cNvPr id="2" name="Shape 2"/>
                          <pic:cNvPicPr preferRelativeResize="0"/>
                        </pic:nvPicPr>
                        <pic:blipFill>
                          <a:blip r:embed="rId7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885825" y="27875"/>
                            <a:ext cx="2895425" cy="367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41568666" name="Straight Arrow Connector 641568666"/>
                        <wps:cNvCnPr/>
                        <wps:spPr>
                          <a:xfrm rot="10800000" flipH="1">
                            <a:off x="740388" y="416150"/>
                            <a:ext cx="3254100" cy="9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811601071" name="Text Box 1811601071"/>
                        <wps:cNvSpPr txBox="1"/>
                        <wps:spPr>
                          <a:xfrm>
                            <a:off x="686625" y="39800"/>
                            <a:ext cx="895500" cy="2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78C258" w14:textId="77777777" w:rsidR="00A54815" w:rsidRDefault="00A54815">
                              <w:pPr>
                                <w:spacing w:after="0" w:line="240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28"/>
                                </w:rPr>
                                <w:t xml:space="preserve">Title: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60103014" name="Straight Arrow Connector 860103014"/>
                        <wps:cNvCnPr/>
                        <wps:spPr>
                          <a:xfrm>
                            <a:off x="855800" y="3552550"/>
                            <a:ext cx="29853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677438338" name="Text Box 1677438338"/>
                        <wps:cNvSpPr txBox="1"/>
                        <wps:spPr>
                          <a:xfrm>
                            <a:off x="3572475" y="3150500"/>
                            <a:ext cx="845700" cy="33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17FF32" w14:textId="77777777" w:rsidR="00A54815" w:rsidRDefault="00A54815">
                              <w:pPr>
                                <w:spacing w:after="0" w:line="240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28"/>
                                </w:rPr>
                                <w:t>x-axi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62534807" name="Speech Bubble: Rectangle 662534807"/>
                        <wps:cNvSpPr/>
                        <wps:spPr>
                          <a:xfrm>
                            <a:off x="2885825" y="3622200"/>
                            <a:ext cx="1283700" cy="677154"/>
                          </a:xfrm>
                          <a:prstGeom prst="wedgeRectCallout">
                            <a:avLst>
                              <a:gd name="adj1" fmla="val -32946"/>
                              <a:gd name="adj2" fmla="val -66667"/>
                            </a:avLst>
                          </a:prstGeom>
                          <a:solidFill>
                            <a:srgbClr val="FFFFFF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E7AB192" w14:textId="77777777" w:rsidR="00A54815" w:rsidRDefault="00A54815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</w:rPr>
                                <w:t>Don’t forget to label and include units!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29674873" name="Straight Arrow Connector 1029674873"/>
                        <wps:cNvCnPr/>
                        <wps:spPr>
                          <a:xfrm>
                            <a:off x="308475" y="487600"/>
                            <a:ext cx="0" cy="25974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850056536" name="Text Box 1850056536"/>
                        <wps:cNvSpPr txBox="1"/>
                        <wps:spPr>
                          <a:xfrm>
                            <a:off x="109400" y="177350"/>
                            <a:ext cx="746400" cy="48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C20D834" w14:textId="77777777" w:rsidR="00A54815" w:rsidRDefault="00A54815">
                              <w:pPr>
                                <w:spacing w:after="0" w:line="240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28"/>
                                </w:rPr>
                                <w:t>y-axi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31B8D6" id="Group 5" o:spid="_x0000_s1026" style="position:absolute;margin-left:7.2pt;margin-top:32.25pt;width:308.6pt;height:327.6pt;z-index:251658240;mso-wrap-distance-top:9pt;mso-wrap-distance-bottom:9pt;mso-height-relative:margin" coordorigin="1094,398" coordsize="43087,425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2" o:spid="_x0000_s1027" type="#_x0000_t75" style="position:absolute;left:8858;top:278;width:28954;height:36720;rotation: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">
                  <v:imagedata r:id="rId8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41568666" o:spid="_x0000_s1028" type="#_x0000_t32" style="position:absolute;left:7403;top:4161;width:32541;height:99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11601071" o:spid="_x0000_s1029" type="#_x0000_t202" style="position:absolute;left:6866;top:398;width:8955;height:2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" filled="f" stroked="f">
                  <v:textbox inset="2.53958mm,2.53958mm,2.53958mm,2.53958mm">
                    <w:txbxContent>
                      <w:p w14:paraId="1E78C258" w14:textId="77777777" w:rsidR="00A54815" w:rsidRDefault="00A54815">
                        <w:pPr>
                          <w:spacing w:after="0" w:line="240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28"/>
                          </w:rPr>
                          <w:t xml:space="preserve">Title: </w:t>
                        </w:r>
                      </w:p>
                    </w:txbxContent>
                  </v:textbox>
                </v:shape>
                <v:shape id="Straight Arrow Connector 860103014" o:spid="_x0000_s1030" type="#_x0000_t32" style="position:absolute;left:8558;top:35525;width:298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"/>
                <v:shape id="Text Box 1677438338" o:spid="_x0000_s1031" type="#_x0000_t202" style="position:absolute;left:35724;top:31505;width:8457;height:3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" filled="f" stroked="f">
                  <v:textbox inset="2.53958mm,2.53958mm,2.53958mm,2.53958mm">
                    <w:txbxContent>
                      <w:p w14:paraId="1117FF32" w14:textId="77777777" w:rsidR="00A54815" w:rsidRDefault="00A54815">
                        <w:pPr>
                          <w:spacing w:after="0" w:line="240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28"/>
                          </w:rPr>
                          <w:t>x-axis</w:t>
                        </w:r>
                      </w:p>
                    </w:txbxContent>
                  </v:textbox>
                </v:shape>
                <v:shapetype id="_x0000_t61" coordsize="21600,21600" o:spt="61" adj="1350,25920" path="m,l0@8@12@24,0@9,,21600@6,21600@15@27@7,21600,21600,21600,21600@9@18@30,21600@8,21600,0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/>
                  <v:handles>
                    <v:h position="#0,#1"/>
                  </v:handles>
                </v:shapetype>
                <v:shape id="Speech Bubble: Rectangle 662534807" o:spid="_x0000_s1032" type="#_x0000_t61" style="position:absolute;left:28858;top:36222;width:12837;height:67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" adj="3684,-36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7E7AB192" w14:textId="77777777" w:rsidR="00A54815" w:rsidRDefault="00A54815">
                        <w:pPr>
                          <w:spacing w:after="0"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t>Don’t forget to label and include units!</w:t>
                        </w:r>
                      </w:p>
                    </w:txbxContent>
                  </v:textbox>
                </v:shape>
                <v:shape id="Straight Arrow Connector 1029674873" o:spid="_x0000_s1033" type="#_x0000_t32" style="position:absolute;left:3084;top:4876;width:0;height:2597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"/>
                <v:shape id="Text Box 1850056536" o:spid="_x0000_s1034" type="#_x0000_t202" style="position:absolute;left:1094;top:1773;width:7464;height:4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" filled="f" stroked="f">
                  <v:textbox inset="2.53958mm,2.53958mm,2.53958mm,2.53958mm">
                    <w:txbxContent>
                      <w:p w14:paraId="1C20D834" w14:textId="77777777" w:rsidR="00A54815" w:rsidRDefault="00A54815">
                        <w:pPr>
                          <w:spacing w:after="0" w:line="240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  <w:sz w:val="28"/>
                          </w:rPr>
                          <w:t>y-axi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8"/>
          <w:szCs w:val="28"/>
        </w:rPr>
        <w:t xml:space="preserve">Graph: </w:t>
      </w:r>
    </w:p>
    <w:p w14:paraId="6E8A0125" w14:textId="2C677718" w:rsidR="00A54815" w:rsidRDefault="00A54815">
      <w:pPr>
        <w:spacing w:line="276" w:lineRule="auto"/>
        <w:rPr>
          <w:sz w:val="28"/>
          <w:szCs w:val="28"/>
        </w:rPr>
      </w:pPr>
    </w:p>
    <w:p w14:paraId="1E314CF7" w14:textId="15A42063" w:rsidR="00A54815" w:rsidRDefault="00A54815">
      <w:pPr>
        <w:spacing w:line="276" w:lineRule="auto"/>
        <w:rPr>
          <w:sz w:val="28"/>
          <w:szCs w:val="28"/>
        </w:rPr>
      </w:pPr>
    </w:p>
    <w:p w14:paraId="2E7A6342" w14:textId="593528A0" w:rsidR="00A54815" w:rsidRDefault="00A54815">
      <w:pPr>
        <w:spacing w:line="276" w:lineRule="auto"/>
        <w:rPr>
          <w:sz w:val="28"/>
          <w:szCs w:val="28"/>
        </w:rPr>
      </w:pPr>
    </w:p>
    <w:p w14:paraId="07EAF044" w14:textId="627450A0" w:rsidR="00A54815" w:rsidRDefault="00A54815">
      <w:pPr>
        <w:spacing w:line="276" w:lineRule="auto"/>
        <w:rPr>
          <w:sz w:val="28"/>
          <w:szCs w:val="28"/>
        </w:rPr>
      </w:pPr>
    </w:p>
    <w:p w14:paraId="13F40E1A" w14:textId="77777777" w:rsidR="00A54815" w:rsidRDefault="00A54815">
      <w:pPr>
        <w:spacing w:line="276" w:lineRule="auto"/>
        <w:rPr>
          <w:sz w:val="28"/>
          <w:szCs w:val="28"/>
        </w:rPr>
      </w:pPr>
    </w:p>
    <w:p w14:paraId="7EB45AE5" w14:textId="5B101B4C" w:rsidR="00F55798" w:rsidRDefault="00A54815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Conclusion: (What did you discover? Was your prediction right or wrong? What are you wondering now about this topic? What did you learn?) Elaborate. </w:t>
      </w:r>
    </w:p>
    <w:tbl>
      <w:tblPr>
        <w:tblStyle w:val="a4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F55798" w14:paraId="3B7B4B86" w14:textId="77777777" w:rsidTr="00A54815">
        <w:trPr>
          <w:trHeight w:val="5172"/>
        </w:trPr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5"/>
              <w:id w:val="-1279248465"/>
              <w:lock w:val="contentLocked"/>
            </w:sdtPr>
            <w:sdtEndPr/>
            <w:sdtContent>
              <w:p w14:paraId="3A0FF5F2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5630AD66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61829076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2BA226A1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17AD93B2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0DE4B5B7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66204FF1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2DBF0D7D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6B62F1B3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02F2C34E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680A4E5D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19219836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296FEF7D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7194DBDC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769D0D3C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54CD245A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1231BE67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36FEB5B0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</w:sdtContent>
          </w:sdt>
        </w:tc>
      </w:tr>
    </w:tbl>
    <w:p w14:paraId="307D53C3" w14:textId="77777777" w:rsidR="00A54815" w:rsidRDefault="00A54815">
      <w:pPr>
        <w:spacing w:line="276" w:lineRule="auto"/>
        <w:rPr>
          <w:sz w:val="28"/>
          <w:szCs w:val="28"/>
        </w:rPr>
      </w:pPr>
    </w:p>
    <w:p w14:paraId="3D473FB4" w14:textId="77777777" w:rsidR="00A54815" w:rsidRDefault="00A54815">
      <w:pPr>
        <w:spacing w:line="276" w:lineRule="auto"/>
        <w:rPr>
          <w:sz w:val="28"/>
          <w:szCs w:val="28"/>
        </w:rPr>
      </w:pPr>
    </w:p>
    <w:p w14:paraId="184D32E0" w14:textId="77777777" w:rsidR="00A54815" w:rsidRDefault="00A54815">
      <w:pPr>
        <w:spacing w:line="276" w:lineRule="auto"/>
        <w:rPr>
          <w:sz w:val="28"/>
          <w:szCs w:val="28"/>
        </w:rPr>
      </w:pPr>
    </w:p>
    <w:p w14:paraId="39B8BF22" w14:textId="7163AF69" w:rsidR="00F55798" w:rsidRDefault="00A54815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Real</w:t>
      </w:r>
      <w:r w:rsidR="00420B0A">
        <w:rPr>
          <w:sz w:val="28"/>
          <w:szCs w:val="28"/>
        </w:rPr>
        <w:t>-</w:t>
      </w:r>
      <w:r>
        <w:rPr>
          <w:sz w:val="28"/>
          <w:szCs w:val="28"/>
        </w:rPr>
        <w:t>World Applications: (Why is this light wave important to our society?</w:t>
      </w:r>
      <w:r>
        <w:rPr>
          <w:sz w:val="28"/>
          <w:szCs w:val="28"/>
        </w:rPr>
        <w:t xml:space="preserve"> What </w:t>
      </w:r>
      <w:r>
        <w:rPr>
          <w:sz w:val="28"/>
          <w:szCs w:val="28"/>
        </w:rPr>
        <w:t>technology has come from learning about it?)</w:t>
      </w:r>
    </w:p>
    <w:tbl>
      <w:tblPr>
        <w:tblStyle w:val="a5"/>
        <w:tblW w:w="68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40"/>
      </w:tblGrid>
      <w:tr w:rsidR="00F55798" w14:paraId="30D7AA69" w14:textId="77777777"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tag w:val="goog_rdk_6"/>
              <w:id w:val="-2130464335"/>
              <w:lock w:val="contentLocked"/>
            </w:sdtPr>
            <w:sdtEndPr/>
            <w:sdtContent>
              <w:p w14:paraId="7196D064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34FF1C98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6D072C0D" w14:textId="77777777" w:rsidR="00F55798" w:rsidRDefault="00F55798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  <w:p w14:paraId="48A21919" w14:textId="77777777" w:rsidR="00F55798" w:rsidRDefault="00A5481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0" w:line="240" w:lineRule="auto"/>
                  <w:rPr>
                    <w:sz w:val="28"/>
                    <w:szCs w:val="28"/>
                  </w:rPr>
                </w:pPr>
              </w:p>
            </w:sdtContent>
          </w:sdt>
        </w:tc>
      </w:tr>
    </w:tbl>
    <w:p w14:paraId="6BD18F9B" w14:textId="77777777" w:rsidR="00F55798" w:rsidRDefault="00F55798">
      <w:pPr>
        <w:rPr>
          <w:rFonts w:ascii="Candara" w:eastAsia="Candara" w:hAnsi="Candara" w:cs="Candara"/>
          <w:sz w:val="24"/>
          <w:szCs w:val="24"/>
        </w:rPr>
      </w:pPr>
    </w:p>
    <w:sectPr w:rsidR="00F55798" w:rsidSect="00E220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720" w:footer="720" w:gutter="0"/>
      <w:pgNumType w:start="1"/>
      <w:cols w:num="2" w:space="720" w:equalWidth="0">
        <w:col w:w="6840" w:space="720"/>
        <w:col w:w="684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810BF9" w14:textId="77777777" w:rsidR="00B26C7A" w:rsidRDefault="00B26C7A" w:rsidP="00B26C7A">
      <w:pPr>
        <w:spacing w:after="0" w:line="240" w:lineRule="auto"/>
      </w:pPr>
      <w:r>
        <w:separator/>
      </w:r>
    </w:p>
  </w:endnote>
  <w:endnote w:type="continuationSeparator" w:id="0">
    <w:p w14:paraId="63FE0244" w14:textId="77777777" w:rsidR="00B26C7A" w:rsidRDefault="00B26C7A" w:rsidP="00B26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DF09867-2912-4A5F-9530-24789371BBC3}"/>
    <w:embedBold r:id="rId2" w:fontKey="{39473F87-B2B7-4A14-AF81-2FBFCDB528E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021BC3ED-2C61-412F-B681-C4D864DAB6B0}"/>
    <w:embedItalic r:id="rId4" w:fontKey="{CD1D5343-F8C5-4038-8258-A544DBBCD662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5" w:fontKey="{A13F8409-9748-41A4-9364-CF2A141B96F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B39E93B6-09DE-4DCF-B811-7FFD73F47697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C3AB61" w14:textId="53EEF488" w:rsidR="00B26C7A" w:rsidRDefault="00E2201D">
    <w:pPr>
      <w:pStyle w:val="Footer"/>
    </w:pPr>
    <w:r w:rsidRPr="00E2201D">
      <mc:AlternateContent>
        <mc:Choice Requires="wpg">
          <w:drawing>
            <wp:anchor distT="0" distB="0" distL="114300" distR="114300" simplePos="0" relativeHeight="251661312" behindDoc="0" locked="0" layoutInCell="1" allowOverlap="1" wp14:anchorId="1127F5BA" wp14:editId="2C85E06A">
              <wp:simplePos x="0" y="0"/>
              <wp:positionH relativeFrom="column">
                <wp:posOffset>541020</wp:posOffset>
              </wp:positionH>
              <wp:positionV relativeFrom="paragraph">
                <wp:posOffset>69369</wp:posOffset>
              </wp:positionV>
              <wp:extent cx="2817506" cy="370884"/>
              <wp:effectExtent l="38100" t="0" r="20955" b="10160"/>
              <wp:wrapNone/>
              <wp:docPr id="666121804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85697304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A4B8D" w14:textId="77777777" w:rsidR="00E2201D" w:rsidRDefault="00E2201D" w:rsidP="00E2201D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830314266" name="Right Triangle 1830314266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180460794" name="Picture 1180460794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31000893" name="Picture 931000893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127F5BA" id="Group 7" o:spid="_x0000_s1035" style="position:absolute;margin-left:42.6pt;margin-top:5.45pt;width:221.85pt;height:29.2pt;z-index:251661312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6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" filled="f" stroked="f">
                <v:textbox style="mso-fit-shape-to-text:t">
                  <w:txbxContent>
                    <w:p w14:paraId="6A0A4B8D" w14:textId="77777777" w:rsidR="00E2201D" w:rsidRDefault="00E2201D" w:rsidP="00E2201D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830314266" o:spid="_x0000_s1037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80460794" o:spid="_x0000_s1038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931000893" o:spid="_x0000_s1039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0CCA3" w14:textId="345EA9F2" w:rsidR="00B26C7A" w:rsidRDefault="00B26C7A">
    <w:pPr>
      <w:pStyle w:val="Footer"/>
    </w:pPr>
    <w:r w:rsidRPr="00B26C7A">
      <mc:AlternateContent>
        <mc:Choice Requires="wpg">
          <w:drawing>
            <wp:anchor distT="0" distB="0" distL="114300" distR="114300" simplePos="0" relativeHeight="251659264" behindDoc="0" locked="0" layoutInCell="1" allowOverlap="1" wp14:anchorId="2EAA79B0" wp14:editId="60042439">
              <wp:simplePos x="0" y="0"/>
              <wp:positionH relativeFrom="column">
                <wp:posOffset>5669280</wp:posOffset>
              </wp:positionH>
              <wp:positionV relativeFrom="paragraph">
                <wp:posOffset>69252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31387496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B72DA3" w14:textId="77777777" w:rsidR="00B26C7A" w:rsidRDefault="00B26C7A" w:rsidP="00B26C7A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8004302" name="Right Triangle 2800430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222042867" name="Picture 122204286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73636202" name="Picture 127363620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AA79B0" id="_x0000_s1040" style="position:absolute;margin-left:446.4pt;margin-top:5.45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1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" filled="f" stroked="f">
                <v:textbox style="mso-fit-shape-to-text:t">
                  <w:txbxContent>
                    <w:p w14:paraId="5EB72DA3" w14:textId="77777777" w:rsidR="00B26C7A" w:rsidRDefault="00B26C7A" w:rsidP="00B26C7A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8004302" o:spid="_x0000_s1042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2042867" o:spid="_x0000_s1043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273636202" o:spid="_x0000_s1044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304D0D" w14:textId="77777777" w:rsidR="00B26C7A" w:rsidRDefault="00B26C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F2AD1F" w14:textId="77777777" w:rsidR="00B26C7A" w:rsidRDefault="00B26C7A" w:rsidP="00B26C7A">
      <w:pPr>
        <w:spacing w:after="0" w:line="240" w:lineRule="auto"/>
      </w:pPr>
      <w:r>
        <w:separator/>
      </w:r>
    </w:p>
  </w:footnote>
  <w:footnote w:type="continuationSeparator" w:id="0">
    <w:p w14:paraId="02BD1D41" w14:textId="77777777" w:rsidR="00B26C7A" w:rsidRDefault="00B26C7A" w:rsidP="00B26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893044" w14:textId="77777777" w:rsidR="00B26C7A" w:rsidRDefault="00B26C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12C03" w14:textId="77777777" w:rsidR="00B26C7A" w:rsidRDefault="00B26C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B63EFD" w14:textId="77777777" w:rsidR="00B26C7A" w:rsidRDefault="00B26C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MjQxNzcytzQwMTJS0lEKTi0uzszPAykwrAUAt8w9sywAAAA="/>
  </w:docVars>
  <w:rsids>
    <w:rsidRoot w:val="00F55798"/>
    <w:rsid w:val="00420B0A"/>
    <w:rsid w:val="00840E3F"/>
    <w:rsid w:val="00A54815"/>
    <w:rsid w:val="00B26C7A"/>
    <w:rsid w:val="00E2201D"/>
    <w:rsid w:val="00F04B4E"/>
    <w:rsid w:val="00F55798"/>
    <w:rsid w:val="360EF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FCF16"/>
  <w15:docId w15:val="{DEDBC243-C029-444B-8190-36B6ABCA7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3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A5"/>
  </w:style>
  <w:style w:type="paragraph" w:styleId="Footer">
    <w:name w:val="footer"/>
    <w:basedOn w:val="Normal"/>
    <w:link w:val="FooterChar"/>
    <w:uiPriority w:val="99"/>
    <w:unhideWhenUsed/>
    <w:rsid w:val="0073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A5"/>
  </w:style>
  <w:style w:type="table" w:styleId="TableGrid">
    <w:name w:val="Table Grid"/>
    <w:basedOn w:val="TableNormal"/>
    <w:uiPriority w:val="39"/>
    <w:rsid w:val="00057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UsdITcRQ6E1zUm8zGZkJ0e4Ggtg==">CgMxLjAaHwoBMBIaChgICVIUChJ0YWJsZS5zMHlxOTJyOTA4MDUaHgoBMRIZChcICVITChF0YWJsZS55NjBtbHFibXQ3YRofCgEyEhoKGAgJUhQKEnRhYmxlLnV2dXlocjFveHB0eBofCgEzEhoKGAgJUhQKEnRhYmxlLjlpNDc3ZW94czJ4NhofCgE0EhoKGAgJUhQKEnRhYmxlLnNvcjVoY3Flbmg3dRofCgE1EhoKGAgJUhQKEnRhYmxlLmI2andobnJseTB4aRofCgE2EhoKGAgJUhQKEnRhYmxlLjN0ZTNnMWJweGplNjgAciExTlo3SFZRZTZfbU53dldSNHZFZnQ5VXFYXzR4cnR2cH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le Gappmayer</dc:creator>
  <cp:lastModifiedBy>Michelle Hudson</cp:lastModifiedBy>
  <cp:revision>6</cp:revision>
  <dcterms:created xsi:type="dcterms:W3CDTF">2024-09-10T02:36:00Z</dcterms:created>
  <dcterms:modified xsi:type="dcterms:W3CDTF">2024-10-14T23:21:00Z</dcterms:modified>
</cp:coreProperties>
</file>